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7E71E2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293ADB49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7E71E2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38F48582" w:rsidR="00D27D65" w:rsidRPr="007A2853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7A2853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7A2853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7A2853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BF3BFC" w:rsidRDefault="00F94797" w:rsidP="007A2853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4" w:history="1">
              <w:r w:rsidR="000F500D" w:rsidRPr="007A2853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7A2853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7A2853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29641D0B" w14:textId="57ACDBF0" w:rsidR="007A2853" w:rsidRPr="00BF3BFC" w:rsidRDefault="007A2853" w:rsidP="007A2853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BF3BFC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>Теодора Илиева</w:t>
            </w:r>
          </w:p>
          <w:p w14:paraId="61A1EAA8" w14:textId="48646CBD" w:rsidR="007A2853" w:rsidRPr="00BF3BFC" w:rsidRDefault="00F94797" w:rsidP="008A2713">
            <w:pPr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hyperlink r:id="rId5" w:history="1"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teodora</w:t>
              </w:r>
              <w:r w:rsidR="007A2853" w:rsidRPr="00BF3BFC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ilieva</w:t>
              </w:r>
              <w:r w:rsidR="007A2853" w:rsidRPr="00BF3BFC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01@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gmail</w:t>
              </w:r>
              <w:r w:rsidR="007A2853" w:rsidRPr="00BF3BFC">
                <w:rPr>
                  <w:rStyle w:val="Hyperlink"/>
                  <w:rFonts w:ascii="Times New Roman" w:hAnsi="Times New Roman"/>
                  <w:sz w:val="24"/>
                  <w:szCs w:val="24"/>
                  <w:lang w:val="ru-RU"/>
                </w:rPr>
                <w:t>.</w:t>
              </w:r>
              <w:r w:rsidR="007A2853" w:rsidRPr="007A2853">
                <w:rPr>
                  <w:rStyle w:val="Hyperlink"/>
                  <w:rFonts w:ascii="Times New Roman" w:hAnsi="Times New Roman"/>
                  <w:sz w:val="24"/>
                  <w:szCs w:val="24"/>
                </w:rPr>
                <w:t>com</w:t>
              </w:r>
            </w:hyperlink>
          </w:p>
          <w:p w14:paraId="771B06E3" w14:textId="4CBFA3EA" w:rsidR="004F1C23" w:rsidRPr="00BF3BFC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7E71E2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bookmarkStart w:id="0" w:name="_GoBack"/>
      <w:bookmarkEnd w:id="0"/>
      <w:tr w:rsidR="00A24D9A" w:rsidRPr="007E71E2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02F47A06" w:rsidR="00A24D9A" w:rsidRPr="00105326" w:rsidRDefault="00F94797" w:rsidP="00A24D9A">
            <w:pPr>
              <w:rPr>
                <w:b/>
                <w:bCs/>
                <w:lang w:val="mk-MK"/>
              </w:rPr>
            </w:pPr>
            <w:r>
              <w:fldChar w:fldCharType="begin"/>
            </w:r>
            <w:r>
              <w:instrText xml:space="preserve"> HYPERLINK "https://stomfak.ukim.edu.mk/wp-content/uploads/2021/02/%D0%BF%D1%80%D0%B8%D0%BB%D0%BE%D0%B3-3.pdf" </w:instrText>
            </w:r>
            <w:r>
              <w:fldChar w:fldCharType="separate"/>
            </w:r>
            <w:r w:rsidR="00244238" w:rsidRPr="00244238">
              <w:rPr>
                <w:b/>
                <w:bCs/>
                <w:lang w:val="mk-MK"/>
              </w:rPr>
              <w:t>Анатомија и физиологија на џвакален систем</w:t>
            </w:r>
            <w:r>
              <w:rPr>
                <w:b/>
                <w:bCs/>
                <w:lang w:val="mk-MK"/>
              </w:rPr>
              <w:fldChar w:fldCharType="end"/>
            </w:r>
          </w:p>
        </w:tc>
        <w:tc>
          <w:tcPr>
            <w:tcW w:w="5265" w:type="dxa"/>
            <w:gridSpan w:val="2"/>
          </w:tcPr>
          <w:p w14:paraId="4205BCD9" w14:textId="77777777" w:rsidR="00A24D9A" w:rsidRPr="00BF3BFC" w:rsidRDefault="00244238" w:rsidP="00A24D9A">
            <w:pPr>
              <w:rPr>
                <w:lang w:val="ru-RU"/>
              </w:rPr>
            </w:pPr>
            <w:r>
              <w:rPr>
                <w:lang w:val="mk-MK"/>
              </w:rPr>
              <w:t xml:space="preserve"> </w:t>
            </w:r>
            <w:r w:rsidRPr="00BF3BFC">
              <w:rPr>
                <w:lang w:val="ru-RU"/>
              </w:rPr>
              <w:t>Проф. д-р Н</w:t>
            </w:r>
            <w:r>
              <w:rPr>
                <w:lang w:val="mk-MK"/>
              </w:rPr>
              <w:t xml:space="preserve">икола </w:t>
            </w:r>
            <w:r w:rsidRPr="00BF3BFC">
              <w:rPr>
                <w:lang w:val="ru-RU"/>
              </w:rPr>
              <w:t>Гиговски</w:t>
            </w:r>
          </w:p>
          <w:p w14:paraId="20BB0EBB" w14:textId="6E537CDC" w:rsidR="00EE0E41" w:rsidRPr="00EE0E41" w:rsidRDefault="00F94797" w:rsidP="00EE0E41">
            <w:pPr>
              <w:rPr>
                <w:rStyle w:val="Hyperlink"/>
                <w:color w:val="auto"/>
                <w:u w:val="none"/>
                <w:lang w:val="mk-MK"/>
              </w:rPr>
            </w:pPr>
            <w:hyperlink r:id="rId6" w:history="1">
              <w:r w:rsidR="000F500D" w:rsidRPr="00262E2A">
                <w:rPr>
                  <w:rStyle w:val="Hyperlink"/>
                </w:rPr>
                <w:t>ngigovski</w:t>
              </w:r>
              <w:r w:rsidR="000F500D" w:rsidRPr="00BF3BFC">
                <w:rPr>
                  <w:rStyle w:val="Hyperlink"/>
                  <w:lang w:val="ru-RU"/>
                </w:rPr>
                <w:t>@</w:t>
              </w:r>
              <w:r w:rsidR="000F500D" w:rsidRPr="00262E2A">
                <w:rPr>
                  <w:rStyle w:val="Hyperlink"/>
                </w:rPr>
                <w:t>stomfak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ukim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edu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mk</w:t>
              </w:r>
            </w:hyperlink>
            <w:r w:rsidR="00442F33" w:rsidRPr="00BF3BFC">
              <w:rPr>
                <w:rStyle w:val="Hyperlink"/>
                <w:lang w:val="ru-RU"/>
              </w:rPr>
              <w:br/>
            </w:r>
            <w:r w:rsidR="00442F33" w:rsidRPr="00BF3BFC">
              <w:rPr>
                <w:rStyle w:val="Hyperlink"/>
                <w:color w:val="auto"/>
                <w:u w:val="none"/>
                <w:lang w:val="ru-RU"/>
              </w:rPr>
              <w:t>П</w:t>
            </w:r>
            <w:r w:rsidR="00442F33" w:rsidRPr="00442F33">
              <w:rPr>
                <w:rStyle w:val="Hyperlink"/>
                <w:color w:val="auto"/>
                <w:u w:val="none"/>
                <w:lang w:val="mk-MK"/>
              </w:rPr>
              <w:t>роф. д-р Сашо Јовановски</w:t>
            </w:r>
            <w:r w:rsidR="00EE0E41" w:rsidRPr="007E71E2">
              <w:rPr>
                <w:rFonts w:ascii="Roboto" w:hAnsi="Roboto"/>
                <w:color w:val="333333"/>
                <w:sz w:val="27"/>
                <w:szCs w:val="27"/>
                <w:lang w:val="ru-RU"/>
              </w:rPr>
              <w:br/>
            </w:r>
            <w:r w:rsidR="00EE0E41" w:rsidRPr="00EE0E41">
              <w:rPr>
                <w:rStyle w:val="Hyperlink"/>
              </w:rPr>
              <w:t>sjovanovski</w:t>
            </w:r>
            <w:r w:rsidR="00EE0E41" w:rsidRPr="007E71E2">
              <w:rPr>
                <w:rStyle w:val="Hyperlink"/>
                <w:lang w:val="ru-RU"/>
              </w:rPr>
              <w:t>@</w:t>
            </w:r>
            <w:r w:rsidR="00EE0E41" w:rsidRPr="00EE0E41">
              <w:rPr>
                <w:rStyle w:val="Hyperlink"/>
              </w:rPr>
              <w:t>stomfak</w:t>
            </w:r>
            <w:r w:rsidR="00EE0E41" w:rsidRPr="007E71E2">
              <w:rPr>
                <w:rStyle w:val="Hyperlink"/>
                <w:lang w:val="ru-RU"/>
              </w:rPr>
              <w:t>.</w:t>
            </w:r>
            <w:r w:rsidR="00EE0E41" w:rsidRPr="00EE0E41">
              <w:rPr>
                <w:rStyle w:val="Hyperlink"/>
              </w:rPr>
              <w:t>ukim</w:t>
            </w:r>
            <w:r w:rsidR="00EE0E41" w:rsidRPr="007E71E2">
              <w:rPr>
                <w:rStyle w:val="Hyperlink"/>
                <w:lang w:val="ru-RU"/>
              </w:rPr>
              <w:t>.</w:t>
            </w:r>
            <w:r w:rsidR="00EE0E41" w:rsidRPr="00EE0E41">
              <w:rPr>
                <w:rStyle w:val="Hyperlink"/>
              </w:rPr>
              <w:t>edu</w:t>
            </w:r>
            <w:r w:rsidR="00EE0E41" w:rsidRPr="007E71E2">
              <w:rPr>
                <w:rStyle w:val="Hyperlink"/>
                <w:lang w:val="ru-RU"/>
              </w:rPr>
              <w:t>.</w:t>
            </w:r>
            <w:r w:rsidR="00EE0E41" w:rsidRPr="00EE0E41">
              <w:rPr>
                <w:rStyle w:val="Hyperlink"/>
              </w:rPr>
              <w:t>mk</w:t>
            </w:r>
          </w:p>
          <w:p w14:paraId="70CD3867" w14:textId="0BC7AC3B" w:rsidR="000F500D" w:rsidRPr="00BF3BFC" w:rsidRDefault="000F500D" w:rsidP="00A24D9A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F94797">
              <w:fldChar w:fldCharType="begin"/>
            </w:r>
            <w:r w:rsidR="00F94797">
              <w:instrText xml:space="preserve"> HYPERLINK "mailto:vkorunovska@stomfak.ukim.edu.mk" </w:instrText>
            </w:r>
            <w:r w:rsidR="00F94797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F94797">
              <w:rPr>
                <w:rStyle w:val="Hyperlink"/>
              </w:rPr>
              <w:fldChar w:fldCharType="end"/>
            </w:r>
          </w:p>
        </w:tc>
      </w:tr>
      <w:tr w:rsidR="009F50E3" w:rsidRPr="007E71E2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0C5DD717" w:rsidR="00BC4E4D" w:rsidRPr="00105326" w:rsidRDefault="00244238" w:rsidP="009F50E3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Морфологија на заби 1</w:t>
            </w:r>
          </w:p>
        </w:tc>
        <w:tc>
          <w:tcPr>
            <w:tcW w:w="5265" w:type="dxa"/>
            <w:gridSpan w:val="2"/>
          </w:tcPr>
          <w:p w14:paraId="56A37057" w14:textId="68596E80" w:rsidR="009F50E3" w:rsidRPr="00BF3BFC" w:rsidRDefault="00244238" w:rsidP="009F50E3">
            <w:pPr>
              <w:rPr>
                <w:lang w:val="ru-RU"/>
              </w:rPr>
            </w:pPr>
            <w:r>
              <w:rPr>
                <w:lang w:val="mk-MK"/>
              </w:rPr>
              <w:t>П</w:t>
            </w:r>
            <w:r w:rsidRPr="00BF3BFC">
              <w:rPr>
                <w:lang w:val="ru-RU"/>
              </w:rPr>
              <w:t>роф. д-р Сашо Еленчевски</w:t>
            </w:r>
            <w:r w:rsidR="000F500D" w:rsidRPr="00BF3BFC">
              <w:rPr>
                <w:lang w:val="ru-RU"/>
              </w:rPr>
              <w:t xml:space="preserve"> </w:t>
            </w:r>
            <w:hyperlink r:id="rId7" w:history="1">
              <w:r w:rsidR="000F500D" w:rsidRPr="00262E2A">
                <w:rPr>
                  <w:rStyle w:val="Hyperlink"/>
                </w:rPr>
                <w:t>selencevski</w:t>
              </w:r>
              <w:r w:rsidR="000F500D" w:rsidRPr="00BF3BFC">
                <w:rPr>
                  <w:rStyle w:val="Hyperlink"/>
                  <w:lang w:val="ru-RU"/>
                </w:rPr>
                <w:t>@</w:t>
              </w:r>
              <w:r w:rsidR="000F500D" w:rsidRPr="00262E2A">
                <w:rPr>
                  <w:rStyle w:val="Hyperlink"/>
                </w:rPr>
                <w:t>stomfak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ukim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edu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proofErr w:type="spellStart"/>
              <w:r w:rsidR="000F500D" w:rsidRPr="00262E2A">
                <w:rPr>
                  <w:rStyle w:val="Hyperlink"/>
                </w:rPr>
                <w:t>mk</w:t>
              </w:r>
              <w:proofErr w:type="spellEnd"/>
            </w:hyperlink>
          </w:p>
          <w:p w14:paraId="17110AE6" w14:textId="2324D245" w:rsidR="000F500D" w:rsidRPr="000F500D" w:rsidRDefault="000F500D" w:rsidP="009F50E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F94797">
              <w:fldChar w:fldCharType="begin"/>
            </w:r>
            <w:r w:rsidR="00F94797">
              <w:instrText xml:space="preserve"> HYPERLINK "mailto:vkorunovska@stomfak.ukim.edu.mk" </w:instrText>
            </w:r>
            <w:r w:rsidR="00F94797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F94797">
              <w:rPr>
                <w:rStyle w:val="Hyperlink"/>
              </w:rPr>
              <w:fldChar w:fldCharType="end"/>
            </w:r>
          </w:p>
        </w:tc>
      </w:tr>
      <w:tr w:rsidR="009F50E3" w:rsidRPr="007E71E2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7AFD9803" w:rsidR="009F50E3" w:rsidRPr="00105326" w:rsidRDefault="00F94797" w:rsidP="009F50E3">
            <w:pPr>
              <w:rPr>
                <w:b/>
                <w:bCs/>
                <w:lang w:val="mk-MK"/>
              </w:rPr>
            </w:pPr>
            <w:hyperlink r:id="rId8" w:history="1">
              <w:r w:rsidR="00244238" w:rsidRPr="00244238">
                <w:rPr>
                  <w:b/>
                  <w:bCs/>
                  <w:lang w:val="mk-MK"/>
                </w:rPr>
                <w:t>Заботехнички апарати и инструменти</w:t>
              </w:r>
            </w:hyperlink>
          </w:p>
        </w:tc>
        <w:tc>
          <w:tcPr>
            <w:tcW w:w="5265" w:type="dxa"/>
            <w:gridSpan w:val="2"/>
          </w:tcPr>
          <w:p w14:paraId="07D10C42" w14:textId="3C456F23" w:rsidR="009F50E3" w:rsidRPr="007E71E2" w:rsidRDefault="00244238" w:rsidP="009F50E3">
            <w:pPr>
              <w:rPr>
                <w:rStyle w:val="Hyperlink"/>
                <w:color w:val="auto"/>
                <w:u w:val="none"/>
                <w:lang w:val="ru-RU"/>
              </w:rPr>
            </w:pPr>
            <w:r w:rsidRPr="007E71E2">
              <w:rPr>
                <w:rStyle w:val="Hyperlink"/>
                <w:color w:val="auto"/>
                <w:u w:val="none"/>
                <w:lang w:val="ru-RU"/>
              </w:rPr>
              <w:t xml:space="preserve">Проф. д-р </w:t>
            </w:r>
            <w:r w:rsidR="006E3BEA" w:rsidRPr="007E71E2">
              <w:rPr>
                <w:rStyle w:val="Hyperlink"/>
                <w:color w:val="auto"/>
                <w:u w:val="none"/>
                <w:lang w:val="ru-RU"/>
              </w:rPr>
              <w:t>Емилија Бајрактарова Ваљакова</w:t>
            </w:r>
          </w:p>
          <w:p w14:paraId="15F67511" w14:textId="78269A5C" w:rsidR="000F500D" w:rsidRPr="007E71E2" w:rsidRDefault="00EE0E41" w:rsidP="00EE0E41">
            <w:pPr>
              <w:spacing w:after="360"/>
              <w:rPr>
                <w:rStyle w:val="Hyperlink"/>
                <w:lang w:val="ru-RU"/>
              </w:rPr>
            </w:pPr>
            <w:proofErr w:type="spellStart"/>
            <w:r w:rsidRPr="00EE0E41">
              <w:rPr>
                <w:rStyle w:val="Hyperlink"/>
              </w:rPr>
              <w:t>ebajraktarova</w:t>
            </w:r>
            <w:proofErr w:type="spellEnd"/>
            <w:r w:rsidRPr="007E71E2">
              <w:rPr>
                <w:rStyle w:val="Hyperlink"/>
                <w:lang w:val="ru-RU"/>
              </w:rPr>
              <w:t>@</w:t>
            </w:r>
            <w:proofErr w:type="spellStart"/>
            <w:r w:rsidRPr="00EE0E41">
              <w:rPr>
                <w:rStyle w:val="Hyperlink"/>
              </w:rPr>
              <w:t>stomfak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ukim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edu</w:t>
            </w:r>
            <w:proofErr w:type="spellEnd"/>
            <w:r w:rsidRPr="007E71E2">
              <w:rPr>
                <w:rStyle w:val="Hyperlink"/>
                <w:lang w:val="ru-RU"/>
              </w:rPr>
              <w:t>.</w:t>
            </w:r>
            <w:proofErr w:type="spellStart"/>
            <w:r w:rsidRPr="00EE0E41">
              <w:rPr>
                <w:rStyle w:val="Hyperlink"/>
              </w:rPr>
              <w:t>mk</w:t>
            </w:r>
            <w:proofErr w:type="spellEnd"/>
          </w:p>
        </w:tc>
        <w:tc>
          <w:tcPr>
            <w:tcW w:w="5338" w:type="dxa"/>
          </w:tcPr>
          <w:p w14:paraId="350E68C0" w14:textId="70AF5B41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7E71E2"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F94797">
              <w:fldChar w:fldCharType="begin"/>
            </w:r>
            <w:r w:rsidR="00F94797">
              <w:instrText xml:space="preserve"> HYPERLINK "mailto:vkorunovska@stomfak.ukim.edu.mk" </w:instrText>
            </w:r>
            <w:r w:rsidR="00F94797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F94797">
              <w:rPr>
                <w:rStyle w:val="Hyperlink"/>
              </w:rPr>
              <w:fldChar w:fldCharType="end"/>
            </w:r>
          </w:p>
        </w:tc>
      </w:tr>
      <w:tr w:rsidR="0071398C" w:rsidRPr="007E71E2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411F21EF" w:rsidR="0071398C" w:rsidRPr="00105326" w:rsidRDefault="00F94797" w:rsidP="0071398C">
            <w:pPr>
              <w:rPr>
                <w:b/>
                <w:bCs/>
                <w:lang w:val="mk-MK"/>
              </w:rPr>
            </w:pPr>
            <w:hyperlink r:id="rId9" w:history="1">
              <w:r w:rsidR="00244238" w:rsidRPr="00244238">
                <w:rPr>
                  <w:b/>
                  <w:bCs/>
                  <w:lang w:val="mk-MK"/>
                </w:rPr>
                <w:t>Ергономија</w:t>
              </w:r>
            </w:hyperlink>
          </w:p>
        </w:tc>
        <w:tc>
          <w:tcPr>
            <w:tcW w:w="5265" w:type="dxa"/>
            <w:gridSpan w:val="2"/>
          </w:tcPr>
          <w:p w14:paraId="32294058" w14:textId="4C3F5B57" w:rsidR="0071398C" w:rsidRPr="00054DE7" w:rsidRDefault="00244238" w:rsidP="0071398C">
            <w:pPr>
              <w:rPr>
                <w:lang w:val="mk-MK"/>
              </w:rPr>
            </w:pPr>
            <w:r w:rsidRPr="00BF3BFC">
              <w:rPr>
                <w:lang w:val="ru-RU"/>
              </w:rPr>
              <w:t xml:space="preserve">Проф.д-р </w:t>
            </w:r>
            <w:r w:rsidR="00054DE7">
              <w:rPr>
                <w:lang w:val="mk-MK"/>
              </w:rPr>
              <w:t>Василка Ренџова</w:t>
            </w:r>
          </w:p>
          <w:p w14:paraId="18CFC384" w14:textId="37AB7118" w:rsidR="000F500D" w:rsidRPr="00BF3BFC" w:rsidRDefault="00F94797" w:rsidP="0071398C">
            <w:pPr>
              <w:rPr>
                <w:lang w:val="ru-RU"/>
              </w:rPr>
            </w:pPr>
            <w:hyperlink r:id="rId10" w:history="1">
              <w:r w:rsidR="000F500D" w:rsidRPr="00262E2A">
                <w:rPr>
                  <w:rStyle w:val="Hyperlink"/>
                </w:rPr>
                <w:t>sapostolska</w:t>
              </w:r>
              <w:r w:rsidR="000F500D" w:rsidRPr="00BF3BFC">
                <w:rPr>
                  <w:rStyle w:val="Hyperlink"/>
                  <w:lang w:val="ru-RU"/>
                </w:rPr>
                <w:t>@</w:t>
              </w:r>
              <w:r w:rsidR="000F500D" w:rsidRPr="00262E2A">
                <w:rPr>
                  <w:rStyle w:val="Hyperlink"/>
                </w:rPr>
                <w:t>stomfak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ukim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r w:rsidR="000F500D" w:rsidRPr="00262E2A">
                <w:rPr>
                  <w:rStyle w:val="Hyperlink"/>
                </w:rPr>
                <w:t>edu</w:t>
              </w:r>
              <w:r w:rsidR="000F500D" w:rsidRPr="00BF3BFC">
                <w:rPr>
                  <w:rStyle w:val="Hyperlink"/>
                  <w:lang w:val="ru-RU"/>
                </w:rPr>
                <w:t>.</w:t>
              </w:r>
              <w:proofErr w:type="spellStart"/>
              <w:r w:rsidR="000F500D" w:rsidRPr="00262E2A">
                <w:rPr>
                  <w:rStyle w:val="Hyperlink"/>
                </w:rPr>
                <w:t>mk</w:t>
              </w:r>
              <w:proofErr w:type="spellEnd"/>
            </w:hyperlink>
          </w:p>
          <w:p w14:paraId="2B0F5FD4" w14:textId="6624474A" w:rsidR="000F500D" w:rsidRPr="00BF3BFC" w:rsidRDefault="000F500D" w:rsidP="0071398C">
            <w:pPr>
              <w:rPr>
                <w:lang w:val="ru-RU"/>
              </w:rPr>
            </w:pPr>
          </w:p>
        </w:tc>
        <w:tc>
          <w:tcPr>
            <w:tcW w:w="5338" w:type="dxa"/>
          </w:tcPr>
          <w:p w14:paraId="1CAA7407" w14:textId="77777777" w:rsidR="00244238" w:rsidRPr="00573779" w:rsidRDefault="00244238" w:rsidP="00244238">
            <w:pPr>
              <w:rPr>
                <w:rFonts w:cstheme="minorHAnsi"/>
                <w:lang w:val="ru-RU"/>
              </w:rPr>
            </w:pPr>
            <w:r w:rsidRPr="003074B2">
              <w:rPr>
                <w:lang w:val="mk-MK"/>
              </w:rPr>
              <w:t>Проф.</w:t>
            </w:r>
            <w:r>
              <w:rPr>
                <w:lang w:val="mk-MK"/>
              </w:rPr>
              <w:t xml:space="preserve"> </w:t>
            </w:r>
            <w:r w:rsidRPr="003074B2">
              <w:rPr>
                <w:lang w:val="mk-MK"/>
              </w:rPr>
              <w:t xml:space="preserve">д-р </w:t>
            </w:r>
            <w:r>
              <w:rPr>
                <w:lang w:val="mk-MK"/>
              </w:rPr>
              <w:t>Василка Ренџова</w:t>
            </w:r>
          </w:p>
          <w:p w14:paraId="22F1C165" w14:textId="5231EC09" w:rsidR="0071398C" w:rsidRPr="00105326" w:rsidRDefault="00F94797" w:rsidP="00244238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hyperlink r:id="rId11" w:history="1">
              <w:r w:rsidR="00244238" w:rsidRPr="007D2BAB">
                <w:rPr>
                  <w:rStyle w:val="Hyperlink"/>
                </w:rPr>
                <w:t>vrenzova</w:t>
              </w:r>
              <w:r w:rsidR="00244238" w:rsidRPr="007D2BAB">
                <w:rPr>
                  <w:rStyle w:val="Hyperlink"/>
                  <w:rFonts w:cstheme="minorHAnsi"/>
                  <w:lang w:val="mk-MK"/>
                </w:rPr>
                <w:t>@stomfak.ukim.edu.</w:t>
              </w:r>
              <w:proofErr w:type="spellStart"/>
              <w:r w:rsidR="00244238" w:rsidRPr="007D2BAB">
                <w:rPr>
                  <w:rStyle w:val="Hyperlink"/>
                  <w:rFonts w:cstheme="minorHAnsi"/>
                </w:rPr>
                <w:t>mk</w:t>
              </w:r>
              <w:proofErr w:type="spellEnd"/>
            </w:hyperlink>
          </w:p>
        </w:tc>
      </w:tr>
      <w:tr w:rsidR="0071398C" w:rsidRPr="007E71E2" w14:paraId="11A3B455" w14:textId="77777777" w:rsidTr="00105326">
        <w:trPr>
          <w:trHeight w:val="833"/>
        </w:trPr>
        <w:tc>
          <w:tcPr>
            <w:tcW w:w="3432" w:type="dxa"/>
          </w:tcPr>
          <w:p w14:paraId="05BF2B0E" w14:textId="7706E81C" w:rsidR="0071398C" w:rsidRPr="00105326" w:rsidRDefault="00F94797" w:rsidP="0071398C">
            <w:pPr>
              <w:rPr>
                <w:b/>
                <w:bCs/>
                <w:lang w:val="mk-MK"/>
              </w:rPr>
            </w:pPr>
            <w:hyperlink r:id="rId12" w:history="1">
              <w:r w:rsidR="00244238" w:rsidRPr="00244238">
                <w:rPr>
                  <w:b/>
                  <w:bCs/>
                  <w:lang w:val="mk-MK"/>
                </w:rPr>
                <w:t>Орална хистологија и физиологија</w:t>
              </w:r>
            </w:hyperlink>
          </w:p>
        </w:tc>
        <w:tc>
          <w:tcPr>
            <w:tcW w:w="5265" w:type="dxa"/>
            <w:gridSpan w:val="2"/>
          </w:tcPr>
          <w:p w14:paraId="78B24886" w14:textId="53B4BF63" w:rsidR="0071398C" w:rsidRDefault="004E0E27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 xml:space="preserve">Проф.д-р </w:t>
            </w:r>
            <w:r w:rsidR="007E71E2">
              <w:rPr>
                <w:rFonts w:ascii="Times New Roman" w:hAnsi="Times New Roman" w:cs="Times New Roman"/>
                <w:lang w:val="mk-MK"/>
              </w:rPr>
              <w:t>Ќ</w:t>
            </w:r>
            <w:r w:rsidR="00054DE7">
              <w:rPr>
                <w:rFonts w:ascii="Times New Roman" w:hAnsi="Times New Roman" w:cs="Times New Roman"/>
                <w:lang w:val="mk-MK"/>
              </w:rPr>
              <w:t>иро Ивановски</w:t>
            </w:r>
          </w:p>
          <w:p w14:paraId="4381C276" w14:textId="774A4D39" w:rsidR="000F500D" w:rsidRPr="00BF3BFC" w:rsidRDefault="00F94797" w:rsidP="0071398C">
            <w:pPr>
              <w:rPr>
                <w:rFonts w:ascii="Times New Roman" w:hAnsi="Times New Roman" w:cs="Times New Roman"/>
                <w:lang w:val="ru-RU"/>
              </w:rPr>
            </w:pPr>
            <w:hyperlink r:id="rId13" w:history="1">
              <w:r w:rsidRPr="006F0D6F">
                <w:rPr>
                  <w:rStyle w:val="Hyperlink"/>
                  <w:rFonts w:ascii="Times New Roman" w:hAnsi="Times New Roman" w:cs="Times New Roman"/>
                </w:rPr>
                <w:t>kiroivanovski</w:t>
              </w:r>
              <w:r w:rsidRPr="006F0D6F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Pr="006F0D6F">
                <w:rPr>
                  <w:rStyle w:val="Hyperlink"/>
                  <w:rFonts w:ascii="Times New Roman" w:hAnsi="Times New Roman" w:cs="Times New Roman"/>
                </w:rPr>
                <w:t>stomfak</w:t>
              </w:r>
              <w:r w:rsidRPr="006F0D6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Pr="006F0D6F">
                <w:rPr>
                  <w:rStyle w:val="Hyperlink"/>
                  <w:rFonts w:ascii="Times New Roman" w:hAnsi="Times New Roman" w:cs="Times New Roman"/>
                </w:rPr>
                <w:t>ukim</w:t>
              </w:r>
              <w:r w:rsidRPr="006F0D6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Pr="006F0D6F">
                <w:rPr>
                  <w:rStyle w:val="Hyperlink"/>
                  <w:rFonts w:ascii="Times New Roman" w:hAnsi="Times New Roman" w:cs="Times New Roman"/>
                </w:rPr>
                <w:t>edu</w:t>
              </w:r>
              <w:r w:rsidRPr="006F0D6F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Pr="006F0D6F">
                <w:rPr>
                  <w:rStyle w:val="Hyperlink"/>
                  <w:rFonts w:ascii="Times New Roman" w:hAnsi="Times New Roman" w:cs="Times New Roman"/>
                </w:rPr>
                <w:t>mk</w:t>
              </w:r>
            </w:hyperlink>
          </w:p>
          <w:p w14:paraId="12E0853F" w14:textId="4B241D38" w:rsidR="000F500D" w:rsidRPr="00BF3BFC" w:rsidRDefault="000F500D" w:rsidP="0071398C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38" w:type="dxa"/>
          </w:tcPr>
          <w:p w14:paraId="0AEBC2FA" w14:textId="08FF8760" w:rsidR="0071398C" w:rsidRPr="00105326" w:rsidRDefault="004E0E27" w:rsidP="0071398C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 w:rsidR="00F94797">
              <w:fldChar w:fldCharType="begin"/>
            </w:r>
            <w:r w:rsidR="00F94797">
              <w:instrText xml:space="preserve"> HYPERLINK "mailto:mpandilova@stomfak.ukim.edu.mk" </w:instrText>
            </w:r>
            <w:r w:rsidR="00F94797"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 w:rsidR="00F94797">
              <w:rPr>
                <w:rStyle w:val="Hyperlink"/>
              </w:rPr>
              <w:fldChar w:fldCharType="end"/>
            </w:r>
            <w:r w:rsidRPr="00485E50">
              <w:rPr>
                <w:lang w:val="ru-RU"/>
              </w:rPr>
              <w:t xml:space="preserve">         </w:t>
            </w:r>
          </w:p>
        </w:tc>
      </w:tr>
      <w:tr w:rsidR="0071398C" w:rsidRPr="007E71E2" w14:paraId="5D2AA92F" w14:textId="77777777" w:rsidTr="00105326">
        <w:trPr>
          <w:trHeight w:val="1103"/>
        </w:trPr>
        <w:tc>
          <w:tcPr>
            <w:tcW w:w="3432" w:type="dxa"/>
          </w:tcPr>
          <w:p w14:paraId="5049ED9B" w14:textId="3FDFF1F6" w:rsidR="0071398C" w:rsidRPr="00105326" w:rsidRDefault="0071398C" w:rsidP="0071398C">
            <w:pPr>
              <w:rPr>
                <w:b/>
                <w:bCs/>
                <w:lang w:val="ru-RU"/>
              </w:rPr>
            </w:pPr>
          </w:p>
        </w:tc>
        <w:tc>
          <w:tcPr>
            <w:tcW w:w="5265" w:type="dxa"/>
            <w:gridSpan w:val="2"/>
          </w:tcPr>
          <w:p w14:paraId="4329DC7A" w14:textId="495E4092" w:rsidR="0071398C" w:rsidRPr="00105326" w:rsidRDefault="0071398C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5338" w:type="dxa"/>
          </w:tcPr>
          <w:p w14:paraId="292074B9" w14:textId="254E56A2" w:rsidR="0071398C" w:rsidRPr="00105326" w:rsidRDefault="0071398C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54DE7"/>
    <w:rsid w:val="000E27F0"/>
    <w:rsid w:val="000F500D"/>
    <w:rsid w:val="00105326"/>
    <w:rsid w:val="00117BE8"/>
    <w:rsid w:val="001315C9"/>
    <w:rsid w:val="001952DF"/>
    <w:rsid w:val="001D04B9"/>
    <w:rsid w:val="00224D33"/>
    <w:rsid w:val="00244238"/>
    <w:rsid w:val="0027618E"/>
    <w:rsid w:val="002F13E0"/>
    <w:rsid w:val="00442F33"/>
    <w:rsid w:val="004607EF"/>
    <w:rsid w:val="004A7858"/>
    <w:rsid w:val="004E0E27"/>
    <w:rsid w:val="004F1C23"/>
    <w:rsid w:val="005B617C"/>
    <w:rsid w:val="006E3BEA"/>
    <w:rsid w:val="0071398C"/>
    <w:rsid w:val="007A2853"/>
    <w:rsid w:val="007E71E2"/>
    <w:rsid w:val="008A2713"/>
    <w:rsid w:val="00946D5C"/>
    <w:rsid w:val="009F50E3"/>
    <w:rsid w:val="00A24D9A"/>
    <w:rsid w:val="00A42185"/>
    <w:rsid w:val="00A4426A"/>
    <w:rsid w:val="00BC4E4D"/>
    <w:rsid w:val="00BF3BFC"/>
    <w:rsid w:val="00CF7172"/>
    <w:rsid w:val="00D27D65"/>
    <w:rsid w:val="00D674CB"/>
    <w:rsid w:val="00E345EC"/>
    <w:rsid w:val="00E53483"/>
    <w:rsid w:val="00E546AC"/>
    <w:rsid w:val="00EB6B8B"/>
    <w:rsid w:val="00EE0E41"/>
    <w:rsid w:val="00F94797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mfak.ukim.edu.mk/wp-content/uploads/2021/02/%D0%BF%D1%80%D0%B8%D0%BB%D0%BE%D0%B3-3-2.pdf" TargetMode="External"/><Relationship Id="rId13" Type="http://schemas.openxmlformats.org/officeDocument/2006/relationships/hyperlink" Target="mailto:kiroivanovski@stomfak.ukim.edu.m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lencevski@stomfak.ukim.edu.mk" TargetMode="External"/><Relationship Id="rId12" Type="http://schemas.openxmlformats.org/officeDocument/2006/relationships/hyperlink" Target="https://stomfak.ukim.edu.mk/wp-content/uploads/2021/02/%D0%BF%D1%80%D0%B8%D0%BB%D0%BE%D0%B3-3-5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gigovski@stomfak.ukim.edu.mk" TargetMode="External"/><Relationship Id="rId11" Type="http://schemas.openxmlformats.org/officeDocument/2006/relationships/hyperlink" Target="mailto:vrenzova@stomfak.ukim.edu.mk" TargetMode="External"/><Relationship Id="rId5" Type="http://schemas.openxmlformats.org/officeDocument/2006/relationships/hyperlink" Target="mailto:teodora.ilieva01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sapostolska@stomfak.ukim.edu.mk" TargetMode="External"/><Relationship Id="rId4" Type="http://schemas.openxmlformats.org/officeDocument/2006/relationships/hyperlink" Target="mailto:bkapusevska@stomfak.ukim.edu.mk" TargetMode="External"/><Relationship Id="rId9" Type="http://schemas.openxmlformats.org/officeDocument/2006/relationships/hyperlink" Target="https://stomfak.ukim.edu.mk/wp-content/uploads/2021/02/%D0%BF%D1%80%D0%B8%D0%BB%D0%BE%D0%B3-3-3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2</cp:revision>
  <dcterms:created xsi:type="dcterms:W3CDTF">2022-10-20T08:18:00Z</dcterms:created>
  <dcterms:modified xsi:type="dcterms:W3CDTF">2022-10-20T08:18:00Z</dcterms:modified>
</cp:coreProperties>
</file>